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8D774E" w:rsidP="008F4061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SF 2113 Lab </w:t>
      </w:r>
      <w:r w:rsidR="008F4061">
        <w:rPr>
          <w:b/>
          <w:bCs/>
          <w:sz w:val="40"/>
          <w:szCs w:val="40"/>
        </w:rPr>
        <w:t>3</w:t>
      </w:r>
      <w:r>
        <w:rPr>
          <w:b/>
          <w:bCs/>
          <w:sz w:val="40"/>
          <w:szCs w:val="40"/>
        </w:rPr>
        <w:t>.</w:t>
      </w:r>
      <w:r w:rsidR="008069D5">
        <w:rPr>
          <w:b/>
          <w:bCs/>
          <w:sz w:val="40"/>
          <w:szCs w:val="40"/>
        </w:rPr>
        <w:t>1</w:t>
      </w:r>
      <w:r w:rsidR="00887332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Iterations</w:t>
      </w:r>
    </w:p>
    <w:p w:rsidR="002028D2" w:rsidRPr="002028D2" w:rsidRDefault="006C4ACC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 loop</w:t>
      </w:r>
      <w:r w:rsidR="00887332">
        <w:rPr>
          <w:b/>
          <w:bCs/>
          <w:sz w:val="28"/>
          <w:szCs w:val="28"/>
        </w:rPr>
        <w:t xml:space="preserve"> statement</w:t>
      </w:r>
      <w:r w:rsidR="002028D2" w:rsidRPr="002028D2">
        <w:rPr>
          <w:b/>
          <w:bCs/>
          <w:sz w:val="28"/>
          <w:szCs w:val="28"/>
        </w:rPr>
        <w:t xml:space="preserve"> in Python</w:t>
      </w:r>
      <w:r w:rsidR="00FA272D">
        <w:rPr>
          <w:b/>
          <w:bCs/>
          <w:sz w:val="28"/>
          <w:szCs w:val="28"/>
        </w:rPr>
        <w:t xml:space="preserve"> using a list of values</w:t>
      </w:r>
    </w:p>
    <w:p w:rsidR="002028D2" w:rsidRDefault="006C4ACC" w:rsidP="00887332">
      <w:pPr>
        <w:pStyle w:val="ListParagraph"/>
        <w:numPr>
          <w:ilvl w:val="0"/>
          <w:numId w:val="10"/>
        </w:numPr>
        <w:ind w:left="900" w:hanging="270"/>
      </w:pPr>
      <w:r>
        <w:t>What is the output of following code segment?</w:t>
      </w:r>
    </w:p>
    <w:p w:rsidR="006C4ACC" w:rsidRDefault="006C4ACC" w:rsidP="006C4ACC">
      <w:pPr>
        <w:pStyle w:val="ListParagraph"/>
        <w:ind w:left="900"/>
      </w:pPr>
      <w:r>
        <w:rPr>
          <w:noProof/>
        </w:rPr>
        <w:drawing>
          <wp:inline distT="0" distB="0" distL="0" distR="0" wp14:anchorId="5872C842" wp14:editId="3C07204B">
            <wp:extent cx="2209800" cy="68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028D2" w:rsidTr="009962E9">
        <w:tc>
          <w:tcPr>
            <w:tcW w:w="8635" w:type="dxa"/>
          </w:tcPr>
          <w:p w:rsidR="006C4ACC" w:rsidRDefault="006C4ACC" w:rsidP="002122FE">
            <w:pPr>
              <w:pStyle w:val="ListParagraph"/>
              <w:ind w:left="0"/>
            </w:pPr>
          </w:p>
          <w:p w:rsidR="00231372" w:rsidRDefault="00231372" w:rsidP="002122FE">
            <w:pPr>
              <w:pStyle w:val="ListParagraph"/>
              <w:ind w:left="0"/>
            </w:pPr>
          </w:p>
          <w:p w:rsidR="00231372" w:rsidRDefault="00231372" w:rsidP="002122FE">
            <w:pPr>
              <w:pStyle w:val="ListParagraph"/>
              <w:ind w:left="0"/>
            </w:pPr>
          </w:p>
        </w:tc>
      </w:tr>
    </w:tbl>
    <w:p w:rsidR="002028D2" w:rsidRDefault="002028D2" w:rsidP="002028D2">
      <w:pPr>
        <w:pStyle w:val="ListParagraph"/>
        <w:ind w:left="1440"/>
      </w:pPr>
    </w:p>
    <w:p w:rsidR="006C4ACC" w:rsidRDefault="006C4ACC" w:rsidP="006C4ACC">
      <w:pPr>
        <w:pStyle w:val="ListParagraph"/>
        <w:numPr>
          <w:ilvl w:val="0"/>
          <w:numId w:val="10"/>
        </w:numPr>
        <w:ind w:left="900" w:hanging="270"/>
      </w:pPr>
      <w:r>
        <w:t>What is the output of following code segment?</w:t>
      </w:r>
    </w:p>
    <w:p w:rsidR="006C4ACC" w:rsidRDefault="006C4ACC" w:rsidP="006C4ACC">
      <w:pPr>
        <w:pStyle w:val="ListParagraph"/>
        <w:ind w:left="900"/>
      </w:pPr>
      <w:r>
        <w:rPr>
          <w:noProof/>
        </w:rPr>
        <w:drawing>
          <wp:inline distT="0" distB="0" distL="0" distR="0" wp14:anchorId="2F8DC642" wp14:editId="0B85BEEC">
            <wp:extent cx="2533650" cy="10096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6C4ACC" w:rsidTr="00A55DF3">
        <w:tc>
          <w:tcPr>
            <w:tcW w:w="8635" w:type="dxa"/>
          </w:tcPr>
          <w:p w:rsidR="006C4ACC" w:rsidRDefault="006C4ACC" w:rsidP="00A55DF3">
            <w:pPr>
              <w:pStyle w:val="ListParagraph"/>
              <w:ind w:left="0"/>
            </w:pPr>
          </w:p>
          <w:p w:rsidR="00231372" w:rsidRDefault="00231372" w:rsidP="00A55DF3">
            <w:pPr>
              <w:pStyle w:val="ListParagraph"/>
              <w:ind w:left="0"/>
            </w:pPr>
          </w:p>
        </w:tc>
      </w:tr>
    </w:tbl>
    <w:p w:rsidR="006C4ACC" w:rsidRDefault="006C4ACC" w:rsidP="002028D2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630"/>
      </w:pPr>
      <w:r>
        <w:t>What is the output of following code segment?</w:t>
      </w:r>
    </w:p>
    <w:p w:rsidR="003A0166" w:rsidRDefault="003A0166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094A4264" wp14:editId="6F611ACF">
            <wp:extent cx="2409825" cy="10477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231372" w:rsidRDefault="00231372" w:rsidP="00A55DF3">
            <w:pPr>
              <w:pStyle w:val="ListParagraph"/>
              <w:ind w:left="0"/>
            </w:pPr>
          </w:p>
          <w:p w:rsidR="00231372" w:rsidRDefault="00231372" w:rsidP="00A55DF3">
            <w:pPr>
              <w:pStyle w:val="ListParagraph"/>
              <w:ind w:left="0"/>
            </w:pPr>
          </w:p>
        </w:tc>
      </w:tr>
    </w:tbl>
    <w:p w:rsidR="003A0166" w:rsidRDefault="003A0166" w:rsidP="002028D2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1080" w:hanging="450"/>
      </w:pPr>
      <w:r>
        <w:t>What is the output of following code segment?</w:t>
      </w:r>
    </w:p>
    <w:p w:rsidR="003A0166" w:rsidRDefault="003A0166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07346681" wp14:editId="28113CC5">
            <wp:extent cx="2476500" cy="13335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3A0166" w:rsidRDefault="003A0166" w:rsidP="00A55DF3">
            <w:pPr>
              <w:pStyle w:val="ListParagraph"/>
              <w:ind w:left="0"/>
            </w:pPr>
          </w:p>
          <w:p w:rsidR="00231372" w:rsidRDefault="00231372" w:rsidP="00A55DF3">
            <w:pPr>
              <w:pStyle w:val="ListParagraph"/>
              <w:ind w:left="0"/>
            </w:pPr>
          </w:p>
        </w:tc>
      </w:tr>
    </w:tbl>
    <w:p w:rsidR="003A0166" w:rsidRDefault="003A0166" w:rsidP="003A0166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1080" w:hanging="450"/>
      </w:pPr>
      <w:r>
        <w:t>What is the output of following code segment?</w:t>
      </w:r>
    </w:p>
    <w:p w:rsidR="003A0166" w:rsidRDefault="003A0166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1949E415" wp14:editId="31842AA3">
            <wp:extent cx="2981325" cy="12573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3A0166" w:rsidRDefault="003A0166" w:rsidP="00A55DF3">
            <w:pPr>
              <w:pStyle w:val="ListParagraph"/>
              <w:ind w:left="0"/>
            </w:pPr>
          </w:p>
          <w:p w:rsidR="00231372" w:rsidRDefault="00231372" w:rsidP="00A55DF3">
            <w:pPr>
              <w:pStyle w:val="ListParagraph"/>
              <w:ind w:left="0"/>
            </w:pPr>
          </w:p>
        </w:tc>
      </w:tr>
    </w:tbl>
    <w:p w:rsidR="003A0166" w:rsidRDefault="003A0166" w:rsidP="003A0166">
      <w:pPr>
        <w:pStyle w:val="ListParagraph"/>
        <w:ind w:left="99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990" w:hanging="270"/>
      </w:pPr>
      <w:r>
        <w:t>What is the output of following code segment?</w:t>
      </w:r>
    </w:p>
    <w:p w:rsidR="003A0166" w:rsidRDefault="003A0166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17F05A6D" wp14:editId="27909FC9">
            <wp:extent cx="2209800" cy="13335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3A0166" w:rsidRDefault="003A0166" w:rsidP="00A55DF3">
            <w:pPr>
              <w:pStyle w:val="ListParagraph"/>
              <w:ind w:left="0"/>
            </w:pPr>
          </w:p>
          <w:p w:rsidR="00231372" w:rsidRDefault="00231372" w:rsidP="00A55DF3">
            <w:pPr>
              <w:pStyle w:val="ListParagraph"/>
              <w:ind w:left="0"/>
            </w:pPr>
          </w:p>
          <w:p w:rsidR="00231372" w:rsidRDefault="00231372" w:rsidP="00A55DF3">
            <w:pPr>
              <w:pStyle w:val="ListParagraph"/>
              <w:ind w:left="0"/>
            </w:pPr>
          </w:p>
          <w:p w:rsidR="00231372" w:rsidRDefault="00231372" w:rsidP="00A55DF3">
            <w:pPr>
              <w:pStyle w:val="ListParagraph"/>
              <w:ind w:left="0"/>
            </w:pPr>
          </w:p>
        </w:tc>
      </w:tr>
    </w:tbl>
    <w:p w:rsidR="003A0166" w:rsidRDefault="003A0166" w:rsidP="002028D2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1080" w:hanging="450"/>
      </w:pPr>
      <w:r>
        <w:t>What is the output of following code segment?</w:t>
      </w:r>
    </w:p>
    <w:p w:rsidR="003A0166" w:rsidRDefault="008E1CDB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6A787DCA" wp14:editId="372660FD">
            <wp:extent cx="4124325" cy="160020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3A0166" w:rsidRDefault="003A0166" w:rsidP="008E1CDB">
            <w:pPr>
              <w:pStyle w:val="ListParagraph"/>
              <w:ind w:left="0"/>
            </w:pPr>
          </w:p>
          <w:p w:rsidR="00231372" w:rsidRDefault="00231372" w:rsidP="008E1CDB">
            <w:pPr>
              <w:pStyle w:val="ListParagraph"/>
              <w:ind w:left="0"/>
            </w:pPr>
          </w:p>
          <w:p w:rsidR="00231372" w:rsidRDefault="00231372" w:rsidP="008E1CDB">
            <w:pPr>
              <w:pStyle w:val="ListParagraph"/>
              <w:ind w:left="0"/>
            </w:pPr>
          </w:p>
          <w:p w:rsidR="00231372" w:rsidRDefault="00231372" w:rsidP="008E1CDB">
            <w:pPr>
              <w:pStyle w:val="ListParagraph"/>
              <w:ind w:left="0"/>
            </w:pPr>
          </w:p>
          <w:p w:rsidR="00231372" w:rsidRDefault="00231372" w:rsidP="008E1CDB">
            <w:pPr>
              <w:pStyle w:val="ListParagraph"/>
              <w:ind w:left="0"/>
            </w:pPr>
          </w:p>
        </w:tc>
      </w:tr>
    </w:tbl>
    <w:p w:rsidR="003A0166" w:rsidRDefault="003A0166" w:rsidP="003A0166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1080" w:hanging="450"/>
      </w:pPr>
      <w:r>
        <w:t>What is the output of following code segment?</w:t>
      </w:r>
    </w:p>
    <w:p w:rsidR="003A0166" w:rsidRDefault="008E1CDB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0A12257F" wp14:editId="12A4643B">
            <wp:extent cx="4533900" cy="17907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3A0166" w:rsidRDefault="003A0166" w:rsidP="00231372">
            <w:pPr>
              <w:pStyle w:val="ListParagraph"/>
              <w:ind w:left="0"/>
            </w:pPr>
          </w:p>
          <w:p w:rsidR="00231372" w:rsidRDefault="00231372" w:rsidP="00231372">
            <w:pPr>
              <w:pStyle w:val="ListParagraph"/>
              <w:ind w:left="0"/>
            </w:pPr>
          </w:p>
          <w:p w:rsidR="00231372" w:rsidRDefault="00231372" w:rsidP="00231372">
            <w:pPr>
              <w:pStyle w:val="ListParagraph"/>
              <w:ind w:left="0"/>
            </w:pPr>
          </w:p>
          <w:p w:rsidR="00231372" w:rsidRDefault="00231372" w:rsidP="00231372">
            <w:pPr>
              <w:pStyle w:val="ListParagraph"/>
              <w:ind w:left="0"/>
            </w:pPr>
          </w:p>
        </w:tc>
      </w:tr>
    </w:tbl>
    <w:p w:rsidR="003A0166" w:rsidRDefault="003A0166" w:rsidP="002028D2">
      <w:pPr>
        <w:pStyle w:val="ListParagraph"/>
        <w:ind w:left="1440"/>
      </w:pPr>
    </w:p>
    <w:p w:rsidR="00FA272D" w:rsidRPr="002028D2" w:rsidRDefault="00FA272D" w:rsidP="00FA272D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 loop statement</w:t>
      </w:r>
      <w:r w:rsidRPr="002028D2">
        <w:rPr>
          <w:b/>
          <w:bCs/>
          <w:sz w:val="28"/>
          <w:szCs w:val="28"/>
        </w:rPr>
        <w:t xml:space="preserve"> in Python</w:t>
      </w:r>
      <w:r>
        <w:rPr>
          <w:b/>
          <w:bCs/>
          <w:sz w:val="28"/>
          <w:szCs w:val="28"/>
        </w:rPr>
        <w:t xml:space="preserve"> using range</w:t>
      </w:r>
    </w:p>
    <w:p w:rsidR="00FA272D" w:rsidRDefault="00FA272D" w:rsidP="00FA272D">
      <w:pPr>
        <w:pStyle w:val="ListParagraph"/>
        <w:numPr>
          <w:ilvl w:val="0"/>
          <w:numId w:val="24"/>
        </w:numPr>
        <w:ind w:left="630"/>
      </w:pPr>
      <w:r>
        <w:t>What is the output of following code segment?</w:t>
      </w: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4C381D5C" wp14:editId="5028DB1D">
            <wp:extent cx="2190750" cy="11430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1440"/>
      </w:pPr>
    </w:p>
    <w:p w:rsidR="00FA272D" w:rsidRDefault="00FA272D" w:rsidP="00FA272D">
      <w:pPr>
        <w:pStyle w:val="ListParagraph"/>
        <w:numPr>
          <w:ilvl w:val="0"/>
          <w:numId w:val="24"/>
        </w:numPr>
        <w:ind w:left="630"/>
      </w:pPr>
      <w:r>
        <w:t>What is the output of following code segment?</w:t>
      </w:r>
    </w:p>
    <w:p w:rsidR="00FA272D" w:rsidRDefault="00FA272D" w:rsidP="00FA272D">
      <w:pPr>
        <w:pStyle w:val="ListParagraph"/>
        <w:ind w:left="900"/>
      </w:pP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1CE7475A" wp14:editId="44F727C5">
            <wp:extent cx="2978150" cy="2132285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94740" cy="2144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1440"/>
      </w:pPr>
    </w:p>
    <w:p w:rsidR="00FA272D" w:rsidRDefault="00FA272D" w:rsidP="00FA272D">
      <w:pPr>
        <w:pStyle w:val="ListParagraph"/>
        <w:numPr>
          <w:ilvl w:val="0"/>
          <w:numId w:val="24"/>
        </w:numPr>
        <w:ind w:left="630"/>
      </w:pPr>
      <w:r>
        <w:t>What is the output of following code segment?</w:t>
      </w: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6D5D9115" wp14:editId="77794235">
            <wp:extent cx="2819400" cy="8001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1440"/>
      </w:pPr>
    </w:p>
    <w:p w:rsidR="00FA272D" w:rsidRDefault="00FA272D" w:rsidP="00FA272D">
      <w:pPr>
        <w:pStyle w:val="ListParagraph"/>
        <w:numPr>
          <w:ilvl w:val="0"/>
          <w:numId w:val="24"/>
        </w:numPr>
        <w:ind w:left="630"/>
      </w:pPr>
      <w:r>
        <w:t>What is the output of following code segment?</w:t>
      </w: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76DEC9A7" wp14:editId="2A5E5AEB">
            <wp:extent cx="2581275" cy="914400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666F33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1440"/>
      </w:pPr>
    </w:p>
    <w:p w:rsidR="00FA272D" w:rsidRDefault="00FA272D" w:rsidP="00FA272D">
      <w:pPr>
        <w:pStyle w:val="ListParagraph"/>
        <w:numPr>
          <w:ilvl w:val="0"/>
          <w:numId w:val="24"/>
        </w:numPr>
        <w:ind w:left="630"/>
      </w:pPr>
      <w:r>
        <w:t>What is the output of following code segment?</w:t>
      </w:r>
    </w:p>
    <w:p w:rsidR="00666F33" w:rsidRDefault="00666F33" w:rsidP="00666F33">
      <w:pPr>
        <w:pStyle w:val="ListParagraph"/>
        <w:ind w:left="630"/>
      </w:pPr>
      <w:r>
        <w:rPr>
          <w:noProof/>
        </w:rPr>
        <w:drawing>
          <wp:inline distT="0" distB="0" distL="0" distR="0" wp14:anchorId="19D664F7" wp14:editId="0D062471">
            <wp:extent cx="2895600" cy="62865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FA272D">
      <w:pPr>
        <w:pStyle w:val="ListParagraph"/>
        <w:ind w:left="900"/>
      </w:pPr>
    </w:p>
    <w:p w:rsidR="00FA272D" w:rsidRDefault="00FA272D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990"/>
      </w:pPr>
    </w:p>
    <w:p w:rsidR="00FA272D" w:rsidRDefault="00FA272D" w:rsidP="00FA272D">
      <w:pPr>
        <w:pStyle w:val="ListParagraph"/>
        <w:numPr>
          <w:ilvl w:val="0"/>
          <w:numId w:val="24"/>
        </w:numPr>
        <w:tabs>
          <w:tab w:val="left" w:pos="720"/>
        </w:tabs>
        <w:ind w:left="990" w:hanging="720"/>
      </w:pPr>
      <w:r>
        <w:lastRenderedPageBreak/>
        <w:t>What is the output of following code segment?</w:t>
      </w: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0A8E7076" wp14:editId="4D646742">
            <wp:extent cx="2847975" cy="971550"/>
            <wp:effectExtent l="0" t="0" r="952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666F33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  <w:p w:rsidR="00231372" w:rsidRDefault="00231372" w:rsidP="00666F33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1440"/>
      </w:pPr>
    </w:p>
    <w:p w:rsidR="00FA272D" w:rsidRDefault="00FA272D" w:rsidP="00FA272D">
      <w:pPr>
        <w:pStyle w:val="ListParagraph"/>
        <w:numPr>
          <w:ilvl w:val="0"/>
          <w:numId w:val="24"/>
        </w:numPr>
        <w:tabs>
          <w:tab w:val="left" w:pos="720"/>
        </w:tabs>
        <w:ind w:left="1080" w:hanging="810"/>
      </w:pPr>
      <w:r>
        <w:t>What is the output of following code segment?</w:t>
      </w: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3A444004" wp14:editId="0D538460">
            <wp:extent cx="2828925" cy="1133475"/>
            <wp:effectExtent l="0" t="0" r="9525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A55DF3">
            <w:pPr>
              <w:pStyle w:val="ListParagraph"/>
              <w:ind w:left="0"/>
            </w:pPr>
          </w:p>
          <w:p w:rsidR="00231372" w:rsidRDefault="00231372" w:rsidP="00A55DF3">
            <w:pPr>
              <w:pStyle w:val="ListParagraph"/>
              <w:ind w:left="0"/>
            </w:pPr>
          </w:p>
          <w:p w:rsidR="00231372" w:rsidRDefault="00231372" w:rsidP="00A55DF3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1440"/>
      </w:pPr>
    </w:p>
    <w:p w:rsidR="00FA272D" w:rsidRDefault="00FA272D" w:rsidP="00FA272D">
      <w:pPr>
        <w:pStyle w:val="ListParagraph"/>
        <w:numPr>
          <w:ilvl w:val="0"/>
          <w:numId w:val="24"/>
        </w:numPr>
        <w:ind w:left="1080" w:hanging="450"/>
      </w:pPr>
      <w:r>
        <w:t>What is the output of following code segment?</w:t>
      </w: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26A3BF5C" wp14:editId="05F92B30">
            <wp:extent cx="2790825" cy="1114425"/>
            <wp:effectExtent l="0" t="0" r="95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FA272D">
            <w:pPr>
              <w:pStyle w:val="ListParagraph"/>
              <w:ind w:left="0"/>
            </w:pPr>
          </w:p>
          <w:p w:rsidR="00231372" w:rsidRDefault="00231372" w:rsidP="00FA272D">
            <w:pPr>
              <w:pStyle w:val="ListParagraph"/>
              <w:ind w:left="0"/>
            </w:pPr>
          </w:p>
          <w:p w:rsidR="00231372" w:rsidRDefault="00231372" w:rsidP="00FA272D">
            <w:pPr>
              <w:pStyle w:val="ListParagraph"/>
              <w:ind w:left="0"/>
            </w:pPr>
          </w:p>
          <w:p w:rsidR="00231372" w:rsidRDefault="00231372" w:rsidP="00FA272D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990"/>
      </w:pPr>
    </w:p>
    <w:p w:rsidR="00FA272D" w:rsidRDefault="00FA272D" w:rsidP="00C0256B">
      <w:pPr>
        <w:pStyle w:val="ListParagraph"/>
        <w:numPr>
          <w:ilvl w:val="0"/>
          <w:numId w:val="24"/>
        </w:numPr>
        <w:ind w:left="810" w:hanging="270"/>
      </w:pPr>
      <w:r>
        <w:t>What is the output of following code segment?</w:t>
      </w:r>
    </w:p>
    <w:p w:rsidR="00FA272D" w:rsidRDefault="00FA272D" w:rsidP="00FA272D">
      <w:pPr>
        <w:pStyle w:val="ListParagraph"/>
        <w:ind w:left="900"/>
      </w:pPr>
    </w:p>
    <w:p w:rsidR="00FA272D" w:rsidRDefault="002A5F2E" w:rsidP="00FA272D">
      <w:pPr>
        <w:pStyle w:val="ListParagraph"/>
        <w:ind w:left="900"/>
      </w:pPr>
      <w:bookmarkStart w:id="0" w:name="_GoBack"/>
      <w:r>
        <w:rPr>
          <w:noProof/>
        </w:rPr>
        <w:drawing>
          <wp:inline distT="0" distB="0" distL="0" distR="0" wp14:anchorId="36918BB3" wp14:editId="3EC1A31A">
            <wp:extent cx="3238500" cy="1130269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52157" cy="113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2A5F2E" w:rsidRDefault="002A5F2E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2A5F2E">
            <w:pPr>
              <w:pStyle w:val="ListParagraph"/>
              <w:ind w:left="0"/>
            </w:pPr>
          </w:p>
          <w:p w:rsidR="00231372" w:rsidRDefault="00231372" w:rsidP="002A5F2E">
            <w:pPr>
              <w:pStyle w:val="ListParagraph"/>
              <w:ind w:left="0"/>
            </w:pPr>
          </w:p>
          <w:p w:rsidR="00231372" w:rsidRDefault="00231372" w:rsidP="002A5F2E">
            <w:pPr>
              <w:pStyle w:val="ListParagraph"/>
              <w:ind w:left="0"/>
            </w:pPr>
          </w:p>
          <w:p w:rsidR="00231372" w:rsidRDefault="00231372" w:rsidP="002A5F2E">
            <w:pPr>
              <w:pStyle w:val="ListParagraph"/>
              <w:ind w:left="0"/>
            </w:pPr>
          </w:p>
          <w:p w:rsidR="00231372" w:rsidRDefault="00231372" w:rsidP="002A5F2E">
            <w:pPr>
              <w:pStyle w:val="ListParagraph"/>
              <w:ind w:left="0"/>
            </w:pPr>
          </w:p>
          <w:p w:rsidR="00231372" w:rsidRDefault="00231372" w:rsidP="002A5F2E">
            <w:pPr>
              <w:pStyle w:val="ListParagraph"/>
              <w:ind w:left="0"/>
            </w:pPr>
          </w:p>
          <w:p w:rsidR="00231372" w:rsidRDefault="00231372" w:rsidP="002A5F2E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1440"/>
      </w:pPr>
    </w:p>
    <w:p w:rsidR="00FA272D" w:rsidRDefault="00FA272D" w:rsidP="00C0256B">
      <w:pPr>
        <w:pStyle w:val="ListParagraph"/>
        <w:numPr>
          <w:ilvl w:val="0"/>
          <w:numId w:val="24"/>
        </w:numPr>
        <w:ind w:left="810"/>
      </w:pPr>
      <w:r>
        <w:t>What is the output of following code segment?</w:t>
      </w:r>
    </w:p>
    <w:p w:rsidR="00FA272D" w:rsidRDefault="005C0BD9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0E7BA706" wp14:editId="366FDB3B">
            <wp:extent cx="3272118" cy="1201357"/>
            <wp:effectExtent l="0" t="0" r="508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80636" cy="1204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5C0BD9">
            <w:pPr>
              <w:pStyle w:val="ListParagraph"/>
              <w:ind w:left="0"/>
            </w:pPr>
          </w:p>
          <w:p w:rsidR="00231372" w:rsidRDefault="00231372" w:rsidP="005C0BD9">
            <w:pPr>
              <w:pStyle w:val="ListParagraph"/>
              <w:ind w:left="0"/>
            </w:pPr>
          </w:p>
          <w:p w:rsidR="00231372" w:rsidRDefault="00231372" w:rsidP="005C0BD9">
            <w:pPr>
              <w:pStyle w:val="ListParagraph"/>
              <w:ind w:left="0"/>
            </w:pPr>
          </w:p>
          <w:p w:rsidR="00231372" w:rsidRDefault="00231372" w:rsidP="005C0BD9">
            <w:pPr>
              <w:pStyle w:val="ListParagraph"/>
              <w:ind w:left="0"/>
            </w:pPr>
          </w:p>
          <w:p w:rsidR="00231372" w:rsidRDefault="00231372" w:rsidP="005C0BD9">
            <w:pPr>
              <w:pStyle w:val="ListParagraph"/>
              <w:ind w:left="0"/>
            </w:pPr>
          </w:p>
          <w:p w:rsidR="00231372" w:rsidRDefault="00231372" w:rsidP="005C0BD9">
            <w:pPr>
              <w:pStyle w:val="ListParagraph"/>
              <w:ind w:left="0"/>
            </w:pPr>
          </w:p>
        </w:tc>
      </w:tr>
    </w:tbl>
    <w:p w:rsidR="00C0256B" w:rsidRDefault="00C0256B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726D88" w:rsidRDefault="00726D88" w:rsidP="00726D88">
      <w:pPr>
        <w:pStyle w:val="ListParagraph"/>
        <w:ind w:left="1440"/>
      </w:pPr>
    </w:p>
    <w:p w:rsidR="00726D88" w:rsidRDefault="00726D88" w:rsidP="00726D88">
      <w:pPr>
        <w:pStyle w:val="ListParagraph"/>
        <w:ind w:left="1440"/>
      </w:pPr>
    </w:p>
    <w:p w:rsidR="00726D88" w:rsidRPr="002028D2" w:rsidRDefault="00726D88" w:rsidP="00726D88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 loop statement</w:t>
      </w:r>
      <w:r w:rsidRPr="002028D2">
        <w:rPr>
          <w:b/>
          <w:bCs/>
          <w:sz w:val="28"/>
          <w:szCs w:val="28"/>
        </w:rPr>
        <w:t xml:space="preserve"> in Python</w:t>
      </w:r>
      <w:r>
        <w:rPr>
          <w:b/>
          <w:bCs/>
          <w:sz w:val="28"/>
          <w:szCs w:val="28"/>
        </w:rPr>
        <w:t xml:space="preserve"> using range</w:t>
      </w:r>
    </w:p>
    <w:p w:rsidR="00726D88" w:rsidRDefault="00726D88" w:rsidP="00726D88">
      <w:pPr>
        <w:pStyle w:val="ListParagraph"/>
        <w:numPr>
          <w:ilvl w:val="0"/>
          <w:numId w:val="25"/>
        </w:numPr>
        <w:ind w:left="720"/>
      </w:pPr>
      <w:r>
        <w:t xml:space="preserve">Write a program which take a range from the users and display </w:t>
      </w:r>
      <w:r w:rsidR="00A30734">
        <w:t>all numbers</w:t>
      </w:r>
      <w:r>
        <w:t xml:space="preserve"> in the range.</w:t>
      </w:r>
    </w:p>
    <w:p w:rsidR="00726D88" w:rsidRDefault="00726D88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1E8369ED" wp14:editId="3B0938BA">
            <wp:extent cx="2460812" cy="103545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72647" cy="1040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D88" w:rsidRDefault="00726D88" w:rsidP="00726D88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726D88" w:rsidRDefault="00726D88" w:rsidP="00A55DF3">
            <w:pPr>
              <w:pStyle w:val="ListParagraph"/>
              <w:ind w:left="0"/>
            </w:pPr>
          </w:p>
        </w:tc>
      </w:tr>
    </w:tbl>
    <w:p w:rsidR="00726D88" w:rsidRDefault="00726D88" w:rsidP="00726D88">
      <w:pPr>
        <w:pStyle w:val="ListParagraph"/>
        <w:ind w:left="1440"/>
      </w:pPr>
    </w:p>
    <w:p w:rsidR="00726D88" w:rsidRDefault="00A30734" w:rsidP="00726D88">
      <w:pPr>
        <w:pStyle w:val="ListParagraph"/>
        <w:numPr>
          <w:ilvl w:val="0"/>
          <w:numId w:val="25"/>
        </w:numPr>
        <w:ind w:left="630"/>
      </w:pPr>
      <w:r>
        <w:t>Write a program which take a range from the users and display all odd numbers in the range</w:t>
      </w:r>
      <w:r w:rsidR="00A51A33">
        <w:t>.</w:t>
      </w:r>
    </w:p>
    <w:p w:rsidR="00726D88" w:rsidRDefault="00726D88" w:rsidP="00726D88">
      <w:pPr>
        <w:pStyle w:val="ListParagraph"/>
        <w:ind w:left="900"/>
      </w:pPr>
    </w:p>
    <w:p w:rsidR="00726D88" w:rsidRDefault="00A30734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6385ACCD" wp14:editId="1A80199D">
            <wp:extent cx="2415988" cy="834844"/>
            <wp:effectExtent l="0" t="0" r="3810" b="381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34548" cy="841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726D88" w:rsidRDefault="00726D88" w:rsidP="00A55DF3">
            <w:pPr>
              <w:pStyle w:val="ListParagraph"/>
              <w:ind w:left="0"/>
            </w:pPr>
          </w:p>
        </w:tc>
      </w:tr>
    </w:tbl>
    <w:p w:rsidR="00726D88" w:rsidRDefault="00726D88" w:rsidP="00726D88">
      <w:pPr>
        <w:pStyle w:val="ListParagraph"/>
        <w:ind w:left="1440"/>
      </w:pPr>
    </w:p>
    <w:p w:rsidR="00A51A33" w:rsidRPr="00A51A33" w:rsidRDefault="00A51A33" w:rsidP="00A51A33">
      <w:pPr>
        <w:pStyle w:val="ListParagraph"/>
        <w:numPr>
          <w:ilvl w:val="0"/>
          <w:numId w:val="25"/>
        </w:numPr>
        <w:ind w:left="720"/>
      </w:pPr>
      <w:r w:rsidRPr="00A51A33">
        <w:t xml:space="preserve">Write a program which take a range from the users and display all </w:t>
      </w:r>
      <w:r>
        <w:t>numbers which are multiple of 5</w:t>
      </w:r>
      <w:r w:rsidRPr="00A51A33">
        <w:t xml:space="preserve"> in the </w:t>
      </w:r>
      <w:r>
        <w:t xml:space="preserve">given </w:t>
      </w:r>
      <w:r w:rsidRPr="00A51A33">
        <w:t>range.</w:t>
      </w:r>
    </w:p>
    <w:p w:rsidR="00726D88" w:rsidRDefault="00726D88" w:rsidP="00A51A33">
      <w:pPr>
        <w:pStyle w:val="ListParagraph"/>
        <w:ind w:left="630"/>
      </w:pPr>
    </w:p>
    <w:p w:rsidR="00726D88" w:rsidRDefault="00A51A33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27BB79A6" wp14:editId="705952CF">
            <wp:extent cx="2698377" cy="877140"/>
            <wp:effectExtent l="0" t="0" r="698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20858" cy="88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D88" w:rsidRDefault="00726D88" w:rsidP="00726D88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726D88" w:rsidRDefault="00726D88" w:rsidP="00A55DF3">
            <w:pPr>
              <w:pStyle w:val="ListParagraph"/>
              <w:ind w:left="0"/>
            </w:pPr>
          </w:p>
        </w:tc>
      </w:tr>
    </w:tbl>
    <w:p w:rsidR="00726D88" w:rsidRDefault="00726D88" w:rsidP="00726D88">
      <w:pPr>
        <w:pStyle w:val="ListParagraph"/>
        <w:ind w:left="1440"/>
      </w:pPr>
    </w:p>
    <w:p w:rsidR="00726D88" w:rsidRDefault="00FB4240" w:rsidP="00726D88">
      <w:pPr>
        <w:pStyle w:val="ListParagraph"/>
        <w:numPr>
          <w:ilvl w:val="0"/>
          <w:numId w:val="25"/>
        </w:numPr>
        <w:ind w:left="630"/>
      </w:pPr>
      <w:r>
        <w:t>Write a program which t</w:t>
      </w:r>
      <w:r w:rsidRPr="00A51A33">
        <w:t xml:space="preserve">ake a range from the users and display </w:t>
      </w:r>
      <w:r>
        <w:t xml:space="preserve">sum of the numbers in </w:t>
      </w:r>
      <w:r w:rsidR="00EA25A6">
        <w:t xml:space="preserve">the </w:t>
      </w:r>
      <w:r w:rsidR="00EA25A6" w:rsidRPr="00A51A33">
        <w:t>given</w:t>
      </w:r>
      <w:r>
        <w:t xml:space="preserve"> </w:t>
      </w:r>
      <w:r w:rsidRPr="00A51A33">
        <w:t>range</w:t>
      </w:r>
      <w:r w:rsidR="00726D88">
        <w:t>?</w:t>
      </w:r>
    </w:p>
    <w:p w:rsidR="00726D88" w:rsidRDefault="00A51A33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5B1F5534" wp14:editId="1AAE84DC">
            <wp:extent cx="2734235" cy="609182"/>
            <wp:effectExtent l="0" t="0" r="0" b="63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49523" cy="612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D88" w:rsidRDefault="00726D88" w:rsidP="00726D88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726D88" w:rsidRDefault="00726D88" w:rsidP="00FB4240">
            <w:pPr>
              <w:pStyle w:val="ListParagraph"/>
              <w:ind w:left="0"/>
            </w:pPr>
          </w:p>
        </w:tc>
      </w:tr>
    </w:tbl>
    <w:p w:rsidR="00EA25A6" w:rsidRDefault="00EA25A6" w:rsidP="00D07DA6"/>
    <w:p w:rsidR="00EA25A6" w:rsidRDefault="00EA25A6" w:rsidP="00EA25A6">
      <w:pPr>
        <w:pStyle w:val="ListParagraph"/>
        <w:numPr>
          <w:ilvl w:val="0"/>
          <w:numId w:val="25"/>
        </w:numPr>
        <w:ind w:left="720" w:hanging="270"/>
      </w:pPr>
      <w:r>
        <w:t xml:space="preserve">Write a </w:t>
      </w:r>
      <w:proofErr w:type="gramStart"/>
      <w:r>
        <w:t>program which</w:t>
      </w:r>
      <w:proofErr w:type="gramEnd"/>
      <w:r>
        <w:t xml:space="preserve"> t</w:t>
      </w:r>
      <w:r w:rsidRPr="00A51A33">
        <w:t xml:space="preserve">ake a range from the users and display </w:t>
      </w:r>
      <w:r>
        <w:t xml:space="preserve">sum of the all numbers which are multiple of 5 in the </w:t>
      </w:r>
      <w:r w:rsidRPr="00A51A33">
        <w:t>given</w:t>
      </w:r>
      <w:r>
        <w:t xml:space="preserve"> </w:t>
      </w:r>
      <w:r w:rsidRPr="00A51A33">
        <w:t>range</w:t>
      </w:r>
      <w:r>
        <w:t>?</w:t>
      </w:r>
    </w:p>
    <w:p w:rsidR="00EA25A6" w:rsidRDefault="00EA25A6" w:rsidP="00EA25A6">
      <w:pPr>
        <w:pStyle w:val="ListParagraph"/>
        <w:ind w:left="900"/>
      </w:pPr>
      <w:r>
        <w:rPr>
          <w:noProof/>
        </w:rPr>
        <w:drawing>
          <wp:inline distT="0" distB="0" distL="0" distR="0" wp14:anchorId="0E9D83C3" wp14:editId="6A9ED3E1">
            <wp:extent cx="2572871" cy="97267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04981" cy="984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5A6" w:rsidRDefault="00EA25A6" w:rsidP="00EA25A6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EA25A6" w:rsidTr="00A55DF3">
        <w:tc>
          <w:tcPr>
            <w:tcW w:w="8635" w:type="dxa"/>
          </w:tcPr>
          <w:p w:rsidR="00EA25A6" w:rsidRDefault="00EA25A6" w:rsidP="00A55DF3">
            <w:pPr>
              <w:pStyle w:val="ListParagraph"/>
              <w:ind w:left="0"/>
            </w:pPr>
          </w:p>
        </w:tc>
      </w:tr>
    </w:tbl>
    <w:p w:rsidR="00EA25A6" w:rsidRDefault="00EA25A6" w:rsidP="00EA25A6">
      <w:pPr>
        <w:pStyle w:val="ListParagraph"/>
        <w:ind w:left="1440"/>
        <w:rPr>
          <w:rFonts w:ascii="Arial Narrow" w:hAnsi="Arial Narrow"/>
          <w:b/>
          <w:sz w:val="36"/>
          <w:szCs w:val="36"/>
          <w:u w:val="single"/>
        </w:rPr>
      </w:pPr>
    </w:p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0B6B" w:rsidRDefault="000C0B6B" w:rsidP="00AF7F7F">
      <w:pPr>
        <w:spacing w:after="0" w:line="240" w:lineRule="auto"/>
      </w:pPr>
      <w:r>
        <w:separator/>
      </w:r>
    </w:p>
  </w:endnote>
  <w:endnote w:type="continuationSeparator" w:id="0">
    <w:p w:rsidR="000C0B6B" w:rsidRDefault="000C0B6B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0B6B" w:rsidRDefault="000C0B6B" w:rsidP="00AF7F7F">
      <w:pPr>
        <w:spacing w:after="0" w:line="240" w:lineRule="auto"/>
      </w:pPr>
      <w:r>
        <w:separator/>
      </w:r>
    </w:p>
  </w:footnote>
  <w:footnote w:type="continuationSeparator" w:id="0">
    <w:p w:rsidR="000C0B6B" w:rsidRDefault="000C0B6B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93287E"/>
    <w:multiLevelType w:val="hybridMultilevel"/>
    <w:tmpl w:val="53D8FE8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E027B6"/>
    <w:multiLevelType w:val="hybridMultilevel"/>
    <w:tmpl w:val="8CE6F3FC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F885E5B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83101A"/>
    <w:multiLevelType w:val="hybridMultilevel"/>
    <w:tmpl w:val="4C827C0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BF816D3"/>
    <w:multiLevelType w:val="hybridMultilevel"/>
    <w:tmpl w:val="7E785034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167CA3"/>
    <w:multiLevelType w:val="hybridMultilevel"/>
    <w:tmpl w:val="4F0271C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32A0762"/>
    <w:multiLevelType w:val="hybridMultilevel"/>
    <w:tmpl w:val="77EE409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3404C99"/>
    <w:multiLevelType w:val="hybridMultilevel"/>
    <w:tmpl w:val="B4B64254"/>
    <w:lvl w:ilvl="0" w:tplc="0CFC67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9E00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1A40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6A6B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FA24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264A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222A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DC19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269B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B090C65"/>
    <w:multiLevelType w:val="hybridMultilevel"/>
    <w:tmpl w:val="8F400C3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EC722B"/>
    <w:multiLevelType w:val="hybridMultilevel"/>
    <w:tmpl w:val="DDACB8E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1D1339A"/>
    <w:multiLevelType w:val="hybridMultilevel"/>
    <w:tmpl w:val="F5B0181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2C54160"/>
    <w:multiLevelType w:val="hybridMultilevel"/>
    <w:tmpl w:val="B05A228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B430C40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8A4B46"/>
    <w:multiLevelType w:val="hybridMultilevel"/>
    <w:tmpl w:val="F8BCD88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4F20DA8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60A797A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2591026"/>
    <w:multiLevelType w:val="hybridMultilevel"/>
    <w:tmpl w:val="4860EA48"/>
    <w:lvl w:ilvl="0" w:tplc="749860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EE34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2EBD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E82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A8FB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E41C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069E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C687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3A15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B901495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C8B242F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8"/>
  </w:num>
  <w:num w:numId="2">
    <w:abstractNumId w:val="13"/>
  </w:num>
  <w:num w:numId="3">
    <w:abstractNumId w:val="3"/>
  </w:num>
  <w:num w:numId="4">
    <w:abstractNumId w:val="20"/>
  </w:num>
  <w:num w:numId="5">
    <w:abstractNumId w:val="0"/>
  </w:num>
  <w:num w:numId="6">
    <w:abstractNumId w:val="7"/>
  </w:num>
  <w:num w:numId="7">
    <w:abstractNumId w:val="2"/>
  </w:num>
  <w:num w:numId="8">
    <w:abstractNumId w:val="23"/>
  </w:num>
  <w:num w:numId="9">
    <w:abstractNumId w:val="26"/>
  </w:num>
  <w:num w:numId="10">
    <w:abstractNumId w:val="17"/>
  </w:num>
  <w:num w:numId="11">
    <w:abstractNumId w:val="15"/>
  </w:num>
  <w:num w:numId="12">
    <w:abstractNumId w:val="12"/>
  </w:num>
  <w:num w:numId="13">
    <w:abstractNumId w:val="10"/>
  </w:num>
  <w:num w:numId="14">
    <w:abstractNumId w:val="19"/>
  </w:num>
  <w:num w:numId="15">
    <w:abstractNumId w:val="14"/>
  </w:num>
  <w:num w:numId="16">
    <w:abstractNumId w:val="6"/>
  </w:num>
  <w:num w:numId="17">
    <w:abstractNumId w:val="16"/>
  </w:num>
  <w:num w:numId="18">
    <w:abstractNumId w:val="8"/>
  </w:num>
  <w:num w:numId="19">
    <w:abstractNumId w:val="4"/>
  </w:num>
  <w:num w:numId="20">
    <w:abstractNumId w:val="9"/>
  </w:num>
  <w:num w:numId="21">
    <w:abstractNumId w:val="25"/>
  </w:num>
  <w:num w:numId="22">
    <w:abstractNumId w:val="22"/>
  </w:num>
  <w:num w:numId="23">
    <w:abstractNumId w:val="5"/>
  </w:num>
  <w:num w:numId="24">
    <w:abstractNumId w:val="27"/>
  </w:num>
  <w:num w:numId="25">
    <w:abstractNumId w:val="1"/>
  </w:num>
  <w:num w:numId="26">
    <w:abstractNumId w:val="21"/>
  </w:num>
  <w:num w:numId="27">
    <w:abstractNumId w:val="11"/>
  </w:num>
  <w:num w:numId="28">
    <w:abstractNumId w:val="2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TU1NrMwNbawMDdX0lEKTi0uzszPAykwrQUAw3kOdCwAAAA="/>
  </w:docVars>
  <w:rsids>
    <w:rsidRoot w:val="00345E94"/>
    <w:rsid w:val="00010915"/>
    <w:rsid w:val="00014832"/>
    <w:rsid w:val="00044F5C"/>
    <w:rsid w:val="00061840"/>
    <w:rsid w:val="00061A76"/>
    <w:rsid w:val="00062B5A"/>
    <w:rsid w:val="000925D8"/>
    <w:rsid w:val="00097248"/>
    <w:rsid w:val="000A3E2A"/>
    <w:rsid w:val="000B72AF"/>
    <w:rsid w:val="000C0B6B"/>
    <w:rsid w:val="000F008C"/>
    <w:rsid w:val="00103DDB"/>
    <w:rsid w:val="001176B5"/>
    <w:rsid w:val="001245D7"/>
    <w:rsid w:val="0012466A"/>
    <w:rsid w:val="00137817"/>
    <w:rsid w:val="00141144"/>
    <w:rsid w:val="00162D03"/>
    <w:rsid w:val="001636E1"/>
    <w:rsid w:val="001A32F3"/>
    <w:rsid w:val="001C6F77"/>
    <w:rsid w:val="001D0BE4"/>
    <w:rsid w:val="001F7B82"/>
    <w:rsid w:val="002028D2"/>
    <w:rsid w:val="00206C08"/>
    <w:rsid w:val="00215E33"/>
    <w:rsid w:val="002162C3"/>
    <w:rsid w:val="00231372"/>
    <w:rsid w:val="002324BA"/>
    <w:rsid w:val="002A5F2E"/>
    <w:rsid w:val="002C1B61"/>
    <w:rsid w:val="002C39D0"/>
    <w:rsid w:val="002F1606"/>
    <w:rsid w:val="002F6919"/>
    <w:rsid w:val="00312EB5"/>
    <w:rsid w:val="00330120"/>
    <w:rsid w:val="00345E94"/>
    <w:rsid w:val="00352BFD"/>
    <w:rsid w:val="00396E48"/>
    <w:rsid w:val="003A0166"/>
    <w:rsid w:val="003A34B3"/>
    <w:rsid w:val="003A4231"/>
    <w:rsid w:val="003C3E54"/>
    <w:rsid w:val="003E380D"/>
    <w:rsid w:val="003E772F"/>
    <w:rsid w:val="004008A2"/>
    <w:rsid w:val="00411162"/>
    <w:rsid w:val="00427DBB"/>
    <w:rsid w:val="00446178"/>
    <w:rsid w:val="004636B3"/>
    <w:rsid w:val="004662D2"/>
    <w:rsid w:val="00493EC4"/>
    <w:rsid w:val="004958FC"/>
    <w:rsid w:val="004B0946"/>
    <w:rsid w:val="004C59F4"/>
    <w:rsid w:val="004F0FC7"/>
    <w:rsid w:val="004F2628"/>
    <w:rsid w:val="004F28F0"/>
    <w:rsid w:val="004F39B6"/>
    <w:rsid w:val="004F488A"/>
    <w:rsid w:val="005002AE"/>
    <w:rsid w:val="00511E12"/>
    <w:rsid w:val="00516AC2"/>
    <w:rsid w:val="00543E04"/>
    <w:rsid w:val="00556499"/>
    <w:rsid w:val="00564B04"/>
    <w:rsid w:val="00566685"/>
    <w:rsid w:val="0057452F"/>
    <w:rsid w:val="00590B70"/>
    <w:rsid w:val="005A7477"/>
    <w:rsid w:val="005C0BD9"/>
    <w:rsid w:val="005C50E6"/>
    <w:rsid w:val="005D695B"/>
    <w:rsid w:val="005F7101"/>
    <w:rsid w:val="00607E8F"/>
    <w:rsid w:val="00612BD9"/>
    <w:rsid w:val="00613844"/>
    <w:rsid w:val="00613ED1"/>
    <w:rsid w:val="00615B13"/>
    <w:rsid w:val="006279E8"/>
    <w:rsid w:val="006469FB"/>
    <w:rsid w:val="00652261"/>
    <w:rsid w:val="006551FF"/>
    <w:rsid w:val="00656184"/>
    <w:rsid w:val="00666F33"/>
    <w:rsid w:val="00682393"/>
    <w:rsid w:val="006941AC"/>
    <w:rsid w:val="006A518C"/>
    <w:rsid w:val="006B0B07"/>
    <w:rsid w:val="006B1B1C"/>
    <w:rsid w:val="006C4ACC"/>
    <w:rsid w:val="006E6DC8"/>
    <w:rsid w:val="00720555"/>
    <w:rsid w:val="0072455A"/>
    <w:rsid w:val="00725129"/>
    <w:rsid w:val="00726D88"/>
    <w:rsid w:val="007404BD"/>
    <w:rsid w:val="007907A1"/>
    <w:rsid w:val="007B7A17"/>
    <w:rsid w:val="007E2460"/>
    <w:rsid w:val="007E548F"/>
    <w:rsid w:val="007E6F5B"/>
    <w:rsid w:val="008069D5"/>
    <w:rsid w:val="00831163"/>
    <w:rsid w:val="0083623B"/>
    <w:rsid w:val="00850A4D"/>
    <w:rsid w:val="00870906"/>
    <w:rsid w:val="00876038"/>
    <w:rsid w:val="00880F53"/>
    <w:rsid w:val="00887332"/>
    <w:rsid w:val="00896F23"/>
    <w:rsid w:val="008B5846"/>
    <w:rsid w:val="008B58C3"/>
    <w:rsid w:val="008C20CA"/>
    <w:rsid w:val="008C2F03"/>
    <w:rsid w:val="008C58FE"/>
    <w:rsid w:val="008D0D80"/>
    <w:rsid w:val="008D774E"/>
    <w:rsid w:val="008E1CDB"/>
    <w:rsid w:val="008F4061"/>
    <w:rsid w:val="00905952"/>
    <w:rsid w:val="00907042"/>
    <w:rsid w:val="00920FA1"/>
    <w:rsid w:val="0093056D"/>
    <w:rsid w:val="0094135E"/>
    <w:rsid w:val="00951C49"/>
    <w:rsid w:val="0095335F"/>
    <w:rsid w:val="0096473D"/>
    <w:rsid w:val="009962E9"/>
    <w:rsid w:val="009A3357"/>
    <w:rsid w:val="009B73C2"/>
    <w:rsid w:val="009C081D"/>
    <w:rsid w:val="009D622A"/>
    <w:rsid w:val="00A032E8"/>
    <w:rsid w:val="00A1121A"/>
    <w:rsid w:val="00A25DE8"/>
    <w:rsid w:val="00A30734"/>
    <w:rsid w:val="00A31FDB"/>
    <w:rsid w:val="00A36793"/>
    <w:rsid w:val="00A51A33"/>
    <w:rsid w:val="00A722D8"/>
    <w:rsid w:val="00A86207"/>
    <w:rsid w:val="00A955CE"/>
    <w:rsid w:val="00AB6099"/>
    <w:rsid w:val="00AD44D3"/>
    <w:rsid w:val="00AE3F0C"/>
    <w:rsid w:val="00AE5608"/>
    <w:rsid w:val="00AF0DB7"/>
    <w:rsid w:val="00AF7F7F"/>
    <w:rsid w:val="00B03FC0"/>
    <w:rsid w:val="00B0439C"/>
    <w:rsid w:val="00B16DC9"/>
    <w:rsid w:val="00B5136D"/>
    <w:rsid w:val="00B6061E"/>
    <w:rsid w:val="00B659E2"/>
    <w:rsid w:val="00B76907"/>
    <w:rsid w:val="00B832D4"/>
    <w:rsid w:val="00B95135"/>
    <w:rsid w:val="00BB6D13"/>
    <w:rsid w:val="00BC4701"/>
    <w:rsid w:val="00BC496A"/>
    <w:rsid w:val="00BD4D1A"/>
    <w:rsid w:val="00BD56E5"/>
    <w:rsid w:val="00C0256B"/>
    <w:rsid w:val="00C13C6A"/>
    <w:rsid w:val="00C34193"/>
    <w:rsid w:val="00C34C50"/>
    <w:rsid w:val="00C428D6"/>
    <w:rsid w:val="00C56CC6"/>
    <w:rsid w:val="00C65E88"/>
    <w:rsid w:val="00C7361E"/>
    <w:rsid w:val="00C757EC"/>
    <w:rsid w:val="00C976D1"/>
    <w:rsid w:val="00CB55C1"/>
    <w:rsid w:val="00CC40F0"/>
    <w:rsid w:val="00D03C9A"/>
    <w:rsid w:val="00D07DA6"/>
    <w:rsid w:val="00D21E0F"/>
    <w:rsid w:val="00D66B66"/>
    <w:rsid w:val="00D7775E"/>
    <w:rsid w:val="00D842B3"/>
    <w:rsid w:val="00D9406A"/>
    <w:rsid w:val="00DB25A8"/>
    <w:rsid w:val="00DB3555"/>
    <w:rsid w:val="00DB4EC1"/>
    <w:rsid w:val="00DC4522"/>
    <w:rsid w:val="00DC7719"/>
    <w:rsid w:val="00DD01B1"/>
    <w:rsid w:val="00DE2672"/>
    <w:rsid w:val="00DE31E3"/>
    <w:rsid w:val="00E058B6"/>
    <w:rsid w:val="00E35752"/>
    <w:rsid w:val="00E37DE1"/>
    <w:rsid w:val="00E62EA6"/>
    <w:rsid w:val="00E70A54"/>
    <w:rsid w:val="00E72D1C"/>
    <w:rsid w:val="00E74138"/>
    <w:rsid w:val="00EA25A6"/>
    <w:rsid w:val="00EA5C75"/>
    <w:rsid w:val="00EB1240"/>
    <w:rsid w:val="00EB2D7D"/>
    <w:rsid w:val="00EB3F6E"/>
    <w:rsid w:val="00EF032D"/>
    <w:rsid w:val="00F30680"/>
    <w:rsid w:val="00F30754"/>
    <w:rsid w:val="00F30B94"/>
    <w:rsid w:val="00F82D00"/>
    <w:rsid w:val="00F8661C"/>
    <w:rsid w:val="00FA272D"/>
    <w:rsid w:val="00FA626E"/>
    <w:rsid w:val="00FB4240"/>
    <w:rsid w:val="00FD670C"/>
    <w:rsid w:val="00FE416D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D2036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72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  <w:style w:type="character" w:customStyle="1" w:styleId="Heading1Char">
    <w:name w:val="Heading 1 Char"/>
    <w:basedOn w:val="DefaultParagraphFont"/>
    <w:link w:val="Heading1"/>
    <w:uiPriority w:val="9"/>
    <w:rsid w:val="000B72A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2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43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3722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08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139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999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5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4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53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67119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095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611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84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42251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85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00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931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5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960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0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023050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22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304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0383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8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1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43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12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61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043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053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989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81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1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1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582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8793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02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3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07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25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5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75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9514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64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244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537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7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77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06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349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097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063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4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03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056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1225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70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46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4701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7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1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4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84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608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667951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374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64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48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Muhammad Humayoun</cp:lastModifiedBy>
  <cp:revision>11</cp:revision>
  <dcterms:created xsi:type="dcterms:W3CDTF">2019-02-19T05:49:00Z</dcterms:created>
  <dcterms:modified xsi:type="dcterms:W3CDTF">2020-06-27T08:16:00Z</dcterms:modified>
</cp:coreProperties>
</file>